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1030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9c611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87b28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49f39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f0e8c00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435139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cf03c7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8fc0e9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0-24T08:06:03Z</dcterms:created>
  <dcterms:modified xsi:type="dcterms:W3CDTF">2021-10-24T08:06:03Z</dcterms:modified>
</cp:coreProperties>
</file>